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480" w:type="dxa"/>
        <w:tblLook w:val="04A0" w:firstRow="1" w:lastRow="0" w:firstColumn="1" w:lastColumn="0" w:noHBand="0" w:noVBand="1"/>
      </w:tblPr>
      <w:tblGrid>
        <w:gridCol w:w="800"/>
        <w:gridCol w:w="1760"/>
        <w:gridCol w:w="1480"/>
        <w:gridCol w:w="2660"/>
        <w:gridCol w:w="1780"/>
      </w:tblGrid>
      <w:tr w:rsidR="007F330D" w:rsidRPr="007F330D" w14:paraId="4054E74C" w14:textId="77777777" w:rsidTr="007F330D">
        <w:trPr>
          <w:trHeight w:val="450"/>
        </w:trPr>
        <w:tc>
          <w:tcPr>
            <w:tcW w:w="84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B2FB58F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36"/>
                <w:szCs w:val="36"/>
                <w:lang w:eastAsia="en-IN"/>
              </w:rPr>
              <w:t>Higher Studies 2021-2022</w:t>
            </w:r>
          </w:p>
        </w:tc>
      </w:tr>
      <w:tr w:rsidR="007F330D" w:rsidRPr="007F330D" w14:paraId="2AFB7EEE" w14:textId="77777777" w:rsidTr="007F330D">
        <w:trPr>
          <w:trHeight w:val="90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43A18DE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3D8B05A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the studen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7AF22CE8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oll no.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7B1B3AC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ame of Institution joined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7469CD6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Name of Programme </w:t>
            </w:r>
          </w:p>
        </w:tc>
      </w:tr>
      <w:tr w:rsidR="007F330D" w:rsidRPr="007F330D" w14:paraId="184BF2FC" w14:textId="77777777" w:rsidTr="007F330D">
        <w:trPr>
          <w:trHeight w:val="84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414B5A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F47BD6" w14:textId="77777777" w:rsidR="007F330D" w:rsidRPr="007F330D" w:rsidRDefault="007F330D" w:rsidP="007F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Kena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lpeshkumar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Upadhya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3F86CC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BCH022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2339F2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e University of Saskatchewan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2B9BA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ster of Water Security</w:t>
            </w:r>
          </w:p>
        </w:tc>
      </w:tr>
      <w:tr w:rsidR="007F330D" w:rsidRPr="007F330D" w14:paraId="19716A00" w14:textId="77777777" w:rsidTr="007F330D">
        <w:trPr>
          <w:trHeight w:val="93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B55BEE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947DA6" w14:textId="77777777" w:rsidR="007F330D" w:rsidRPr="007F330D" w:rsidRDefault="007F330D" w:rsidP="007F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ep Kotak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A50805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BCH024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3182ED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IT BHU (Varanasi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378B982" w14:textId="5CFEB932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ch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 Chemical Engineering</w:t>
            </w:r>
          </w:p>
        </w:tc>
      </w:tr>
      <w:tr w:rsidR="007F330D" w:rsidRPr="007F330D" w14:paraId="683B11CC" w14:textId="77777777" w:rsidTr="007F330D">
        <w:trPr>
          <w:trHeight w:val="11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EFC3733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DE7805" w14:textId="77777777" w:rsidR="007F330D" w:rsidRPr="007F330D" w:rsidRDefault="007F330D" w:rsidP="007F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Patel </w:t>
            </w: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Hir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Yogeshbhai</w:t>
            </w:r>
            <w:proofErr w:type="spellEnd"/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AF1F27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BCH035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4ACBA5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stitute of Chemical Technology, Mumba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A7366C9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.Tech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 Chemical Engineering</w:t>
            </w:r>
          </w:p>
        </w:tc>
      </w:tr>
      <w:tr w:rsidR="007F330D" w:rsidRPr="007F330D" w14:paraId="614B0A47" w14:textId="77777777" w:rsidTr="007F330D">
        <w:trPr>
          <w:trHeight w:val="84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26A4B6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E89BFA6" w14:textId="77777777" w:rsidR="007F330D" w:rsidRPr="007F330D" w:rsidRDefault="007F330D" w:rsidP="007F33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rajesh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ate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5589FB80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BCH038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982402F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IT Kanpur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4E50705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S in Research</w:t>
            </w:r>
          </w:p>
        </w:tc>
      </w:tr>
      <w:tr w:rsidR="007F330D" w:rsidRPr="007F330D" w14:paraId="68B4C627" w14:textId="77777777" w:rsidTr="007F330D">
        <w:trPr>
          <w:trHeight w:val="62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D6403B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6AC345" w14:textId="77777777" w:rsidR="007F330D" w:rsidRPr="007F330D" w:rsidRDefault="007F330D" w:rsidP="007F33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aykumar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shokbhai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ate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D1EB81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BCH153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44B1F7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niversity of Calgary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6C458C" w14:textId="1287D4D8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.</w:t>
            </w: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Graduate Program</w:t>
            </w:r>
          </w:p>
        </w:tc>
      </w:tr>
      <w:tr w:rsidR="007F330D" w:rsidRPr="007F330D" w14:paraId="7103A570" w14:textId="77777777" w:rsidTr="007F330D">
        <w:trPr>
          <w:trHeight w:val="671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22AC24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F32E973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rajesh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ate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noWrap/>
            <w:vAlign w:val="center"/>
            <w:hideMark/>
          </w:tcPr>
          <w:p w14:paraId="7F32AABA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BCH038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5CCAC7D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IT Kanpur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8020842" w14:textId="2E8710D3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S in Research</w:t>
            </w:r>
          </w:p>
        </w:tc>
      </w:tr>
      <w:tr w:rsidR="007F330D" w:rsidRPr="007F330D" w14:paraId="7CB62040" w14:textId="77777777" w:rsidTr="007F330D">
        <w:trPr>
          <w:trHeight w:val="930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EEB53F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BF997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eep Kotak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930F8A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BCH024</w:t>
            </w:r>
          </w:p>
        </w:tc>
        <w:tc>
          <w:tcPr>
            <w:tcW w:w="2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C7FA5F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7F33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IT BHU (Varanasi)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09DCF52B" w14:textId="77777777" w:rsidR="007F330D" w:rsidRPr="007F330D" w:rsidRDefault="007F330D" w:rsidP="007F33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.Tech</w:t>
            </w:r>
            <w:proofErr w:type="spellEnd"/>
            <w:r w:rsidRPr="007F330D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 Chemical Engineering</w:t>
            </w:r>
          </w:p>
        </w:tc>
      </w:tr>
    </w:tbl>
    <w:p w14:paraId="2C24642F" w14:textId="77777777" w:rsidR="00846A22" w:rsidRDefault="00846A22"/>
    <w:sectPr w:rsidR="00846A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DQ3NzEwsrCwMDFU0lEKTi0uzszPAykwrAUAnBFzoiwAAAA="/>
  </w:docVars>
  <w:rsids>
    <w:rsidRoot w:val="007F330D"/>
    <w:rsid w:val="007F330D"/>
    <w:rsid w:val="0084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8FD87"/>
  <w15:chartTrackingRefBased/>
  <w15:docId w15:val="{57D12E17-7D1D-4DA5-9391-95934B0A9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0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-10</dc:creator>
  <cp:keywords/>
  <dc:description/>
  <cp:lastModifiedBy>CH-10</cp:lastModifiedBy>
  <cp:revision>1</cp:revision>
  <dcterms:created xsi:type="dcterms:W3CDTF">2023-01-31T04:09:00Z</dcterms:created>
  <dcterms:modified xsi:type="dcterms:W3CDTF">2023-01-31T04:11:00Z</dcterms:modified>
</cp:coreProperties>
</file>